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F2CAA" w14:textId="6749460A" w:rsidR="008C00B0" w:rsidRPr="008C00B0" w:rsidRDefault="008C00B0" w:rsidP="008C00B0">
      <w:pPr>
        <w:rPr>
          <w:b/>
          <w:bCs/>
        </w:rPr>
      </w:pPr>
      <w:r w:rsidRPr="008C00B0">
        <w:rPr>
          <w:b/>
          <w:bCs/>
        </w:rPr>
        <w:t xml:space="preserve">Quiz Key: </w:t>
      </w:r>
      <w:r w:rsidRPr="008C00B0">
        <w:rPr>
          <w:b/>
          <w:bCs/>
        </w:rPr>
        <w:t>Module 1</w:t>
      </w:r>
      <w:r w:rsidRPr="008C00B0">
        <w:rPr>
          <w:b/>
          <w:bCs/>
        </w:rPr>
        <w:t>, 2022</w:t>
      </w:r>
    </w:p>
    <w:p w14:paraId="62A1422F" w14:textId="77777777" w:rsidR="008C00B0" w:rsidRPr="00CE39E4" w:rsidRDefault="008C00B0" w:rsidP="008C00B0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Self-Employment, entrepreneurship, and social entrepreneurship are all the same </w:t>
      </w:r>
      <w:proofErr w:type="gramStart"/>
      <w:r>
        <w:t>thing</w:t>
      </w:r>
      <w:proofErr w:type="gramEnd"/>
      <w:r>
        <w:t>?</w:t>
      </w:r>
    </w:p>
    <w:p w14:paraId="5F74E967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True</w:t>
      </w:r>
    </w:p>
    <w:p w14:paraId="232AF693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  <w:b/>
          <w:bCs/>
        </w:rPr>
      </w:pPr>
      <w:r w:rsidRPr="23170279">
        <w:rPr>
          <w:b/>
          <w:bCs/>
        </w:rPr>
        <w:t>False</w:t>
      </w:r>
    </w:p>
    <w:p w14:paraId="42423D4B" w14:textId="77777777" w:rsidR="008C00B0" w:rsidRPr="00CE39E4" w:rsidRDefault="008C00B0" w:rsidP="008C00B0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An entrepreneur is?</w:t>
      </w:r>
    </w:p>
    <w:p w14:paraId="02364290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Someone who cares about their work and can see new opportunities.</w:t>
      </w:r>
    </w:p>
    <w:p w14:paraId="76A43965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  <w:b/>
          <w:bCs/>
        </w:rPr>
      </w:pPr>
      <w:r w:rsidRPr="23170279">
        <w:rPr>
          <w:b/>
          <w:bCs/>
        </w:rPr>
        <w:t>Can mean different things for different people.</w:t>
      </w:r>
    </w:p>
    <w:p w14:paraId="153AC28B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A person who wants to start a business and can take risks to make money.</w:t>
      </w:r>
    </w:p>
    <w:p w14:paraId="0A4619CD" w14:textId="77777777" w:rsidR="008C00B0" w:rsidRPr="00CE39E4" w:rsidRDefault="008C00B0" w:rsidP="008C00B0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It is good to set low expectations for yourself.</w:t>
      </w:r>
    </w:p>
    <w:p w14:paraId="3E589601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True</w:t>
      </w:r>
    </w:p>
    <w:p w14:paraId="677F779B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  <w:b/>
          <w:bCs/>
        </w:rPr>
      </w:pPr>
      <w:r w:rsidRPr="23170279">
        <w:rPr>
          <w:b/>
          <w:bCs/>
        </w:rPr>
        <w:t>False</w:t>
      </w:r>
    </w:p>
    <w:p w14:paraId="201C6DF2" w14:textId="77777777" w:rsidR="008C00B0" w:rsidRPr="00CE39E4" w:rsidRDefault="008C00B0" w:rsidP="008C00B0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How can support help you as an entrepreneur?</w:t>
      </w:r>
    </w:p>
    <w:p w14:paraId="7DB2A152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It can only help you once you have started your business.</w:t>
      </w:r>
    </w:p>
    <w:p w14:paraId="48E3C0C6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  <w:b/>
          <w:bCs/>
        </w:rPr>
      </w:pPr>
      <w:r w:rsidRPr="23170279">
        <w:rPr>
          <w:b/>
          <w:bCs/>
        </w:rPr>
        <w:t>It can help you get experiences, meet people, and get customers.</w:t>
      </w:r>
    </w:p>
    <w:p w14:paraId="64673AAD" w14:textId="77777777" w:rsidR="008C00B0" w:rsidRPr="00CE39E4" w:rsidRDefault="008C00B0" w:rsidP="008C00B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Entrepreneurs don’t need support.</w:t>
      </w:r>
    </w:p>
    <w:p w14:paraId="1F1F04E9" w14:textId="77777777" w:rsidR="0061111E" w:rsidRDefault="008C00B0"/>
    <w:sectPr w:rsidR="006111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51093"/>
    <w:multiLevelType w:val="hybridMultilevel"/>
    <w:tmpl w:val="AC3A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181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7c0MDU1sTA3NDRW0lEKTi0uzszPAykwrAUAyu1dWiwAAAA="/>
  </w:docVars>
  <w:rsids>
    <w:rsidRoot w:val="008C00B0"/>
    <w:rsid w:val="00175A2D"/>
    <w:rsid w:val="008C00B0"/>
    <w:rsid w:val="00DF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29549"/>
  <w15:chartTrackingRefBased/>
  <w15:docId w15:val="{3BB43B9C-7E96-4973-AFB9-8CCAEE3D5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0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00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emis Sefandonakis</dc:creator>
  <cp:keywords/>
  <dc:description/>
  <cp:lastModifiedBy>Artemis Sefandonakis</cp:lastModifiedBy>
  <cp:revision>1</cp:revision>
  <dcterms:created xsi:type="dcterms:W3CDTF">2022-06-01T17:25:00Z</dcterms:created>
  <dcterms:modified xsi:type="dcterms:W3CDTF">2022-06-01T17:26:00Z</dcterms:modified>
</cp:coreProperties>
</file>